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1992f de 11 Oct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1 Oct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10-11T01:22:46Z</dcterms:created>
  <dcterms:modified xsi:type="dcterms:W3CDTF">2024-10-11T01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